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17" w:type="dxa"/>
        <w:jc w:val="center"/>
        <w:tblLook w:val="0600" w:firstRow="0" w:lastRow="0" w:firstColumn="0" w:lastColumn="0" w:noHBand="1" w:noVBand="1"/>
        <w:tblDescription w:val="Layout table to enter Logo, Invoice number, Date, Expiration Date, Company Name, Address, Phone and Fax numbers, and Email address, and Invoice to Address and contact details"/>
      </w:tblPr>
      <w:tblGrid>
        <w:gridCol w:w="3539"/>
        <w:gridCol w:w="3539"/>
        <w:gridCol w:w="3539"/>
      </w:tblGrid>
      <w:tr w:rsidR="00A340F2" w14:paraId="1F8510E1" w14:textId="77777777" w:rsidTr="002B06E9">
        <w:trPr>
          <w:trHeight w:val="1256"/>
          <w:jc w:val="center"/>
        </w:trPr>
        <w:sdt>
          <w:sdtPr>
            <w:alias w:val="Invoice:"/>
            <w:tag w:val="Invoice:"/>
            <w:id w:val="-1014992444"/>
            <w:placeholder>
              <w:docPart w:val="A340E7AEB3344ADFAF4E590015BCF1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39" w:type="dxa"/>
                <w:hideMark/>
              </w:tcPr>
              <w:p w14:paraId="14701A98" w14:textId="77777777" w:rsidR="00A340F2" w:rsidRPr="00064E3E" w:rsidRDefault="00FE0263" w:rsidP="00064E3E">
                <w:pPr>
                  <w:pStyle w:val="Title"/>
                </w:pPr>
                <w:r w:rsidRPr="00064E3E">
                  <w:t>INVOICe</w:t>
                </w:r>
              </w:p>
            </w:tc>
          </w:sdtContent>
        </w:sdt>
        <w:tc>
          <w:tcPr>
            <w:tcW w:w="3539" w:type="dxa"/>
          </w:tcPr>
          <w:p w14:paraId="2BB90533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  <w:hideMark/>
          </w:tcPr>
          <w:p w14:paraId="7409300B" w14:textId="3ABA6F78" w:rsidR="00A340F2" w:rsidRDefault="00A340F2" w:rsidP="002F5404"/>
        </w:tc>
      </w:tr>
      <w:tr w:rsidR="00A340F2" w14:paraId="0E8F0E4B" w14:textId="77777777" w:rsidTr="002B06E9">
        <w:trPr>
          <w:trHeight w:val="1364"/>
          <w:jc w:val="center"/>
        </w:trPr>
        <w:tc>
          <w:tcPr>
            <w:tcW w:w="3539" w:type="dxa"/>
            <w:hideMark/>
          </w:tcPr>
          <w:p w14:paraId="4EE55D61" w14:textId="77777777" w:rsidR="00A340F2" w:rsidRPr="00064E3E" w:rsidRDefault="00864D81" w:rsidP="002F5404">
            <w:pPr>
              <w:rPr>
                <w:rFonts w:asciiTheme="majorHAnsi" w:hAnsiTheme="majorHAns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32"/>
                  <w:szCs w:val="32"/>
                </w:rPr>
                <w:alias w:val="Date:"/>
                <w:tag w:val="Date:"/>
                <w:id w:val="-865594733"/>
                <w:placeholder>
                  <w:docPart w:val="496189F8A03941ACABBC0E6FE44F75D1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Style w:val="DateChar"/>
                  </w:rPr>
                  <w:t>DATE</w:t>
                </w:r>
              </w:sdtContent>
            </w:sdt>
          </w:p>
          <w:p w14:paraId="503C43AE" w14:textId="0FB9890D" w:rsidR="00A340F2" w:rsidRPr="00064E3E" w:rsidRDefault="00FA5724" w:rsidP="002F5404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9/</w:t>
            </w:r>
            <w:r w:rsidR="000A7E6B">
              <w:rPr>
                <w:rFonts w:cstheme="minorHAnsi"/>
                <w:sz w:val="32"/>
                <w:szCs w:val="32"/>
              </w:rPr>
              <w:t>1</w:t>
            </w:r>
            <w:r>
              <w:rPr>
                <w:rFonts w:cstheme="minorHAnsi"/>
                <w:sz w:val="32"/>
                <w:szCs w:val="32"/>
              </w:rPr>
              <w:t>/2021</w:t>
            </w:r>
          </w:p>
        </w:tc>
        <w:tc>
          <w:tcPr>
            <w:tcW w:w="3539" w:type="dxa"/>
            <w:hideMark/>
          </w:tcPr>
          <w:p w14:paraId="32FD4433" w14:textId="77777777" w:rsidR="00A340F2" w:rsidRPr="00064E3E" w:rsidRDefault="00864D81" w:rsidP="002F5404">
            <w:pPr>
              <w:rPr>
                <w:rFonts w:asciiTheme="majorHAnsi" w:hAnsiTheme="majorHAns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32"/>
                  <w:szCs w:val="32"/>
                </w:rPr>
                <w:alias w:val="Invoice number:"/>
                <w:tag w:val="Invoice number:"/>
                <w:id w:val="453919090"/>
                <w:placeholder>
                  <w:docPart w:val="045939963CA24095BE8A943A416373AC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32"/>
                    <w:szCs w:val="32"/>
                  </w:rPr>
                  <w:t>INVOICE NO</w:t>
                </w:r>
              </w:sdtContent>
            </w:sdt>
          </w:p>
          <w:p w14:paraId="392E3823" w14:textId="015DC3EF" w:rsidR="00A340F2" w:rsidRPr="00064E3E" w:rsidRDefault="00FA5724" w:rsidP="002F540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  <w:sz w:val="32"/>
                <w:szCs w:val="32"/>
              </w:rPr>
              <w:t>245001</w:t>
            </w:r>
          </w:p>
        </w:tc>
        <w:tc>
          <w:tcPr>
            <w:tcW w:w="3539" w:type="dxa"/>
            <w:hideMark/>
          </w:tcPr>
          <w:p w14:paraId="3D2C67DD" w14:textId="493E4243" w:rsidR="00A340F2" w:rsidRPr="00064E3E" w:rsidRDefault="00FA5724" w:rsidP="002F5404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Tech Skills (dot) Ninja</w:t>
            </w:r>
          </w:p>
          <w:p w14:paraId="6B995842" w14:textId="0DFBFA95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12</w:t>
            </w:r>
            <w:r w:rsidR="000A7E6B">
              <w:rPr>
                <w:rFonts w:cstheme="minorHAnsi"/>
                <w:color w:val="000000" w:themeColor="text1"/>
                <w:sz w:val="24"/>
                <w:szCs w:val="24"/>
              </w:rPr>
              <w:t>39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5 </w:t>
            </w:r>
            <w:r w:rsidR="008405D8">
              <w:rPr>
                <w:rFonts w:cstheme="minorHAnsi"/>
                <w:color w:val="000000" w:themeColor="text1"/>
                <w:sz w:val="24"/>
                <w:szCs w:val="24"/>
              </w:rPr>
              <w:t>Skye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Park</w:t>
            </w:r>
          </w:p>
          <w:p w14:paraId="74DBC70C" w14:textId="7C4B77EF" w:rsidR="00CF2287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an Antonio TX 782</w:t>
            </w:r>
            <w:r w:rsidR="008405D8">
              <w:rPr>
                <w:rFonts w:cstheme="minorHAnsi"/>
                <w:color w:val="000000" w:themeColor="text1"/>
                <w:sz w:val="24"/>
                <w:szCs w:val="24"/>
              </w:rPr>
              <w:t>43</w:t>
            </w:r>
          </w:p>
          <w:p w14:paraId="2E7006EE" w14:textId="44D55672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(210) </w:t>
            </w:r>
            <w:r w:rsidR="000A7E6B">
              <w:rPr>
                <w:rFonts w:cstheme="minorHAnsi"/>
                <w:color w:val="000000" w:themeColor="text1"/>
                <w:sz w:val="24"/>
                <w:szCs w:val="24"/>
              </w:rPr>
              <w:t>123-4567</w:t>
            </w:r>
          </w:p>
          <w:p w14:paraId="1AC69DC6" w14:textId="679C6B88" w:rsidR="00A340F2" w:rsidRPr="00064E3E" w:rsidRDefault="000A7E6B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ome.body</w:t>
            </w:r>
            <w:r w:rsidR="00FA5724">
              <w:rPr>
                <w:rFonts w:cstheme="minorHAnsi"/>
                <w:color w:val="000000" w:themeColor="text1"/>
                <w:sz w:val="24"/>
                <w:szCs w:val="24"/>
              </w:rPr>
              <w:t>@gmail.com</w:t>
            </w:r>
          </w:p>
          <w:p w14:paraId="509F6914" w14:textId="156F64A1" w:rsidR="00A340F2" w:rsidRPr="00EC16CD" w:rsidRDefault="00A340F2" w:rsidP="002F540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A340F2" w14:paraId="7EB90F3F" w14:textId="77777777" w:rsidTr="002B06E9">
        <w:trPr>
          <w:trHeight w:val="2215"/>
          <w:jc w:val="center"/>
        </w:trPr>
        <w:tc>
          <w:tcPr>
            <w:tcW w:w="3539" w:type="dxa"/>
            <w:hideMark/>
          </w:tcPr>
          <w:p w14:paraId="2124078C" w14:textId="77777777" w:rsidR="00A340F2" w:rsidRPr="00064E3E" w:rsidRDefault="00864D81" w:rsidP="002F5404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24"/>
                  <w:szCs w:val="24"/>
                </w:rPr>
                <w:alias w:val="Invoice to:"/>
                <w:tag w:val="Invoice to:"/>
                <w:id w:val="-1178570525"/>
                <w:placeholder>
                  <w:docPart w:val="26DFC22D31894B6EA772BF07F4FFE5B7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24"/>
                    <w:szCs w:val="24"/>
                  </w:rPr>
                  <w:t>INVOICE TO</w:t>
                </w:r>
              </w:sdtContent>
            </w:sdt>
          </w:p>
          <w:p w14:paraId="7E425774" w14:textId="65B55E83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123 Main Street</w:t>
            </w:r>
          </w:p>
          <w:p w14:paraId="5221F5ED" w14:textId="3FDE44ED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an Antonio TX 78231</w:t>
            </w:r>
          </w:p>
          <w:p w14:paraId="01FB7BCC" w14:textId="03A153E6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(210) 333-4444</w:t>
            </w:r>
          </w:p>
          <w:p w14:paraId="27C8EA66" w14:textId="5BB8F6AD" w:rsidR="00A340F2" w:rsidRDefault="00FA5724" w:rsidP="002F5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.body@gmail.com</w:t>
            </w:r>
          </w:p>
        </w:tc>
        <w:tc>
          <w:tcPr>
            <w:tcW w:w="3539" w:type="dxa"/>
          </w:tcPr>
          <w:p w14:paraId="61D501C1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</w:tcPr>
          <w:p w14:paraId="43B12A85" w14:textId="77777777" w:rsidR="00A340F2" w:rsidRDefault="00A340F2" w:rsidP="002F5404">
            <w:pPr>
              <w:jc w:val="center"/>
            </w:pPr>
          </w:p>
        </w:tc>
      </w:tr>
    </w:tbl>
    <w:p w14:paraId="1C8AE969" w14:textId="77777777" w:rsidR="00A340F2" w:rsidRDefault="00A340F2" w:rsidP="002F5404">
      <w:pPr>
        <w:rPr>
          <w:noProof/>
        </w:rPr>
      </w:pPr>
    </w:p>
    <w:tbl>
      <w:tblPr>
        <w:tblStyle w:val="SalesInfo"/>
        <w:tblW w:w="50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Description w:val="Enter Salesperson name, Job title, Payment Terms, and Due Date in this table"/>
      </w:tblPr>
      <w:tblGrid>
        <w:gridCol w:w="2546"/>
        <w:gridCol w:w="2815"/>
        <w:gridCol w:w="3176"/>
        <w:gridCol w:w="1971"/>
      </w:tblGrid>
      <w:tr w:rsidR="00A340F2" w14:paraId="49B51F43" w14:textId="77777777" w:rsidTr="000E7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61"/>
          <w:tblHeader/>
        </w:trPr>
        <w:tc>
          <w:tcPr>
            <w:tcW w:w="2092" w:type="dxa"/>
            <w:shd w:val="clear" w:color="auto" w:fill="auto"/>
            <w:hideMark/>
          </w:tcPr>
          <w:p w14:paraId="18292EFF" w14:textId="77777777" w:rsidR="00A340F2" w:rsidRDefault="00864D81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Salesperson:"/>
                <w:tag w:val="Salesperson:"/>
                <w:id w:val="-720821619"/>
                <w:placeholder>
                  <w:docPart w:val="0BA7E147BDFE48B181903A147C342E4F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SALESPERSON</w:t>
                </w:r>
              </w:sdtContent>
            </w:sdt>
          </w:p>
        </w:tc>
        <w:tc>
          <w:tcPr>
            <w:tcW w:w="2313" w:type="dxa"/>
            <w:shd w:val="clear" w:color="auto" w:fill="auto"/>
            <w:hideMark/>
          </w:tcPr>
          <w:p w14:paraId="7EFCBBE8" w14:textId="77777777" w:rsidR="00A340F2" w:rsidRDefault="00864D81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Job:"/>
                <w:tag w:val="Job:"/>
                <w:id w:val="274147627"/>
                <w:placeholder>
                  <w:docPart w:val="E31F4E446ACF465CA8592252402ED4F9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Job</w:t>
                </w:r>
              </w:sdtContent>
            </w:sdt>
          </w:p>
        </w:tc>
        <w:sdt>
          <w:sdtPr>
            <w:alias w:val="Payment terms:"/>
            <w:tag w:val="Payment terms:"/>
            <w:id w:val="-1356643075"/>
            <w:placeholder>
              <w:docPart w:val="A8A2B15E903A404689EF7CECB1FE8E9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shd w:val="clear" w:color="auto" w:fill="auto"/>
                <w:hideMark/>
              </w:tcPr>
              <w:p w14:paraId="40C1BA3A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Payment Terms</w:t>
                </w:r>
              </w:p>
            </w:tc>
          </w:sdtContent>
        </w:sdt>
        <w:tc>
          <w:tcPr>
            <w:tcW w:w="1620" w:type="dxa"/>
            <w:shd w:val="clear" w:color="auto" w:fill="auto"/>
            <w:hideMark/>
          </w:tcPr>
          <w:p w14:paraId="63122227" w14:textId="77777777" w:rsidR="00A340F2" w:rsidRDefault="00864D81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Due date:"/>
                <w:tag w:val="Due date:"/>
                <w:id w:val="-93870628"/>
                <w:placeholder>
                  <w:docPart w:val="BE27831408074EBE85AE98AC76864B46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Due date</w:t>
                </w:r>
              </w:sdtContent>
            </w:sdt>
          </w:p>
        </w:tc>
      </w:tr>
      <w:tr w:rsidR="00A340F2" w14:paraId="68CEB5CF" w14:textId="77777777" w:rsidTr="00B727BE">
        <w:trPr>
          <w:trHeight w:hRule="exact" w:val="403"/>
        </w:trPr>
        <w:tc>
          <w:tcPr>
            <w:tcW w:w="2092" w:type="dxa"/>
          </w:tcPr>
          <w:p w14:paraId="447D3929" w14:textId="23AEC036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Jacob Johnson</w:t>
            </w:r>
          </w:p>
        </w:tc>
        <w:tc>
          <w:tcPr>
            <w:tcW w:w="2313" w:type="dxa"/>
          </w:tcPr>
          <w:p w14:paraId="1306C259" w14:textId="0532D37F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#00435</w:t>
            </w:r>
          </w:p>
        </w:tc>
        <w:sdt>
          <w:sdtPr>
            <w:rPr>
              <w:rFonts w:cstheme="minorHAnsi"/>
            </w:rPr>
            <w:alias w:val="Enter due on receipt:"/>
            <w:tag w:val="Enter due on receipt:"/>
            <w:id w:val="-820273682"/>
            <w:placeholder>
              <w:docPart w:val="3451D3B0E25748F89EA42D2F08AB518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hideMark/>
              </w:tcPr>
              <w:p w14:paraId="055A8BC1" w14:textId="77777777" w:rsidR="00A340F2" w:rsidRPr="00064E3E" w:rsidRDefault="00CF2287" w:rsidP="002F5404">
                <w:pPr>
                  <w:rPr>
                    <w:rFonts w:cstheme="minorHAnsi"/>
                  </w:rPr>
                </w:pPr>
                <w:r w:rsidRPr="00064E3E">
                  <w:rPr>
                    <w:rFonts w:cstheme="minorHAnsi"/>
                    <w:sz w:val="22"/>
                  </w:rPr>
                  <w:t>Due on Receipt</w:t>
                </w:r>
              </w:p>
            </w:tc>
          </w:sdtContent>
        </w:sdt>
        <w:tc>
          <w:tcPr>
            <w:tcW w:w="1620" w:type="dxa"/>
          </w:tcPr>
          <w:p w14:paraId="7DB02029" w14:textId="035C5885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9/2/2021</w:t>
            </w:r>
          </w:p>
        </w:tc>
      </w:tr>
    </w:tbl>
    <w:p w14:paraId="5D21BC36" w14:textId="77777777" w:rsidR="00A340F2" w:rsidRDefault="00A340F2" w:rsidP="00A340F2">
      <w:pPr>
        <w:rPr>
          <w:noProof/>
        </w:rPr>
      </w:pPr>
    </w:p>
    <w:tbl>
      <w:tblPr>
        <w:tblStyle w:val="Contenttable"/>
        <w:tblW w:w="5006" w:type="pct"/>
        <w:tblLook w:val="04A0" w:firstRow="1" w:lastRow="0" w:firstColumn="1" w:lastColumn="0" w:noHBand="0" w:noVBand="1"/>
        <w:tblDescription w:val="Enter Quantity, Description, Unit Price, Discount, and Line Total in table columns, and Subtotal, Sales Tax, and Total at the end"/>
      </w:tblPr>
      <w:tblGrid>
        <w:gridCol w:w="2410"/>
        <w:gridCol w:w="3616"/>
        <w:gridCol w:w="2304"/>
        <w:gridCol w:w="2195"/>
      </w:tblGrid>
      <w:tr w:rsidR="002F5404" w14:paraId="5C4924F9" w14:textId="77777777" w:rsidTr="000E7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90"/>
          <w:tblHeader/>
        </w:trPr>
        <w:tc>
          <w:tcPr>
            <w:tcW w:w="2410" w:type="dxa"/>
            <w:hideMark/>
          </w:tcPr>
          <w:p w14:paraId="723E40AD" w14:textId="77777777" w:rsidR="00A340F2" w:rsidRDefault="00864D81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Quantity:"/>
                <w:tag w:val="Quantity:"/>
                <w:id w:val="871653143"/>
                <w:placeholder>
                  <w:docPart w:val="578577219706407FAE39C5BB5A9B7797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Quantity</w:t>
                </w:r>
              </w:sdtContent>
            </w:sdt>
          </w:p>
        </w:tc>
        <w:sdt>
          <w:sdtPr>
            <w:alias w:val="Description:"/>
            <w:tag w:val="Description:"/>
            <w:id w:val="329724175"/>
            <w:placeholder>
              <w:docPart w:val="6D5AB5A3B79A435AAF5D9BAC1F0D5537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16" w:type="dxa"/>
                <w:hideMark/>
              </w:tcPr>
              <w:p w14:paraId="59441D9D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Description</w:t>
                </w:r>
              </w:p>
            </w:tc>
          </w:sdtContent>
        </w:sdt>
        <w:sdt>
          <w:sdtPr>
            <w:alias w:val="Unit price:"/>
            <w:tag w:val="Unit price:"/>
            <w:id w:val="-1233764391"/>
            <w:placeholder>
              <w:docPart w:val="7A46C92319494F1AA74115507265799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304" w:type="dxa"/>
                <w:hideMark/>
              </w:tcPr>
              <w:p w14:paraId="2530F81D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Unit Price</w:t>
                </w:r>
              </w:p>
            </w:tc>
          </w:sdtContent>
        </w:sdt>
        <w:sdt>
          <w:sdtPr>
            <w:alias w:val="Line total:"/>
            <w:tag w:val="Line total:"/>
            <w:id w:val="-1547060432"/>
            <w:placeholder>
              <w:docPart w:val="6432CDFA9998413D9465B1CFD446DA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95" w:type="dxa"/>
                <w:hideMark/>
              </w:tcPr>
              <w:p w14:paraId="62AB2F79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Line Total</w:t>
                </w:r>
              </w:p>
            </w:tc>
          </w:sdtContent>
        </w:sdt>
      </w:tr>
    </w:tbl>
    <w:p w14:paraId="7D1C537F" w14:textId="77777777" w:rsidR="000E7C40" w:rsidRDefault="000E7C40"/>
    <w:p w14:paraId="42BC36AF" w14:textId="77777777" w:rsidR="000E7C40" w:rsidRDefault="000E7C40"/>
    <w:tbl>
      <w:tblPr>
        <w:tblW w:w="5011" w:type="pct"/>
        <w:tblLook w:val="0600" w:firstRow="0" w:lastRow="0" w:firstColumn="0" w:lastColumn="0" w:noHBand="1" w:noVBand="1"/>
        <w:tblDescription w:val="Enter Quantity, Description, Unit Price, Discount, and Line Total in table columns, and Subtotal, Sales Tax, and Total at the end"/>
      </w:tblPr>
      <w:tblGrid>
        <w:gridCol w:w="2413"/>
        <w:gridCol w:w="3619"/>
        <w:gridCol w:w="2306"/>
        <w:gridCol w:w="2197"/>
      </w:tblGrid>
      <w:tr w:rsidR="00EB63A0" w14:paraId="5A4020E5" w14:textId="77777777" w:rsidTr="002B06E9">
        <w:trPr>
          <w:trHeight w:hRule="exact" w:val="490"/>
        </w:trPr>
        <w:tc>
          <w:tcPr>
            <w:tcW w:w="2410" w:type="dxa"/>
          </w:tcPr>
          <w:p w14:paraId="498AA1AE" w14:textId="32510DC5" w:rsidR="00EB63A0" w:rsidRDefault="006B1DA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66695C56" w14:textId="32B7CCD6" w:rsidR="00EB63A0" w:rsidRDefault="00FA5724" w:rsidP="00EB63A0">
            <w:pPr>
              <w:pStyle w:val="Normalright"/>
            </w:pPr>
            <w:r>
              <w:t>Testing Description 1</w:t>
            </w:r>
          </w:p>
        </w:tc>
        <w:tc>
          <w:tcPr>
            <w:tcW w:w="2304" w:type="dxa"/>
          </w:tcPr>
          <w:p w14:paraId="73083E0F" w14:textId="7C6A7AF5" w:rsidR="00EB63A0" w:rsidRDefault="00864D81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282689248"/>
                <w:placeholder>
                  <w:docPart w:val="3A107E38A85441788BE991BF8A191C30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3,754.78</w:t>
            </w:r>
          </w:p>
        </w:tc>
        <w:tc>
          <w:tcPr>
            <w:tcW w:w="2195" w:type="dxa"/>
          </w:tcPr>
          <w:p w14:paraId="1E41B818" w14:textId="6C6B9626" w:rsidR="00EB63A0" w:rsidRDefault="00864D81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-816956535"/>
                <w:placeholder>
                  <w:docPart w:val="7B60F8AFA24746F18586C7A9DE4FC67D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6B1DA4">
              <w:rPr>
                <w:lang w:eastAsia="ja-JP"/>
              </w:rPr>
              <w:t>3,754.78</w:t>
            </w:r>
          </w:p>
        </w:tc>
      </w:tr>
      <w:tr w:rsidR="00EB63A0" w14:paraId="5FBAAF69" w14:textId="77777777" w:rsidTr="002B06E9">
        <w:trPr>
          <w:trHeight w:hRule="exact" w:val="490"/>
        </w:trPr>
        <w:tc>
          <w:tcPr>
            <w:tcW w:w="2410" w:type="dxa"/>
          </w:tcPr>
          <w:p w14:paraId="693AE986" w14:textId="26D5EA70" w:rsidR="00EB63A0" w:rsidRDefault="00FA572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141DAEF2" w14:textId="5BAF42E8" w:rsidR="00EB63A0" w:rsidRDefault="00FA5724" w:rsidP="00EB63A0">
            <w:pPr>
              <w:pStyle w:val="Normalright"/>
            </w:pPr>
            <w:r>
              <w:t>Testing Description 2</w:t>
            </w:r>
          </w:p>
        </w:tc>
        <w:tc>
          <w:tcPr>
            <w:tcW w:w="2304" w:type="dxa"/>
          </w:tcPr>
          <w:p w14:paraId="51CD37A7" w14:textId="3FECF148" w:rsidR="00EB63A0" w:rsidRDefault="00864D81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-1646959923"/>
                <w:placeholder>
                  <w:docPart w:val="65927C397C814CEFAFD2066606D1F7D9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256.99</w:t>
            </w:r>
          </w:p>
        </w:tc>
        <w:tc>
          <w:tcPr>
            <w:tcW w:w="2195" w:type="dxa"/>
          </w:tcPr>
          <w:p w14:paraId="48DCF548" w14:textId="4145739E" w:rsidR="00EB63A0" w:rsidRDefault="00864D81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83964745"/>
                <w:placeholder>
                  <w:docPart w:val="41C58295FA15492D99E49CF154148C45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256.99</w:t>
            </w:r>
          </w:p>
        </w:tc>
      </w:tr>
      <w:tr w:rsidR="00EB63A0" w14:paraId="422A4D13" w14:textId="77777777" w:rsidTr="002B06E9">
        <w:trPr>
          <w:trHeight w:hRule="exact" w:val="490"/>
        </w:trPr>
        <w:tc>
          <w:tcPr>
            <w:tcW w:w="2410" w:type="dxa"/>
          </w:tcPr>
          <w:p w14:paraId="17E82A56" w14:textId="4D47916E" w:rsidR="00EB63A0" w:rsidRDefault="006B1DA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40ACDAE4" w14:textId="354EBAB6" w:rsidR="00EB63A0" w:rsidRDefault="00FA5724" w:rsidP="00EB63A0">
            <w:pPr>
              <w:pStyle w:val="Normalright"/>
            </w:pPr>
            <w:r>
              <w:t>Testing Description 3</w:t>
            </w:r>
          </w:p>
        </w:tc>
        <w:tc>
          <w:tcPr>
            <w:tcW w:w="2304" w:type="dxa"/>
          </w:tcPr>
          <w:p w14:paraId="425638C4" w14:textId="0B7A6162" w:rsidR="00EB63A0" w:rsidRDefault="00864D81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2142686059"/>
                <w:placeholder>
                  <w:docPart w:val="8A5D38F7343E4F59A16C882EC587E7CC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122.99</w:t>
            </w:r>
          </w:p>
        </w:tc>
        <w:tc>
          <w:tcPr>
            <w:tcW w:w="2195" w:type="dxa"/>
          </w:tcPr>
          <w:p w14:paraId="00CC8C2D" w14:textId="16C6670B" w:rsidR="00EB63A0" w:rsidRDefault="00864D81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560663672"/>
                <w:placeholder>
                  <w:docPart w:val="9994799EAA454676B63AA28CD67D242C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6B1DA4">
              <w:rPr>
                <w:lang w:eastAsia="ja-JP"/>
              </w:rPr>
              <w:t>122.99</w:t>
            </w:r>
          </w:p>
        </w:tc>
      </w:tr>
      <w:tr w:rsidR="00EB63A0" w14:paraId="4CB4474E" w14:textId="77777777" w:rsidTr="002B06E9">
        <w:trPr>
          <w:trHeight w:hRule="exact" w:val="490"/>
        </w:trPr>
        <w:tc>
          <w:tcPr>
            <w:tcW w:w="2410" w:type="dxa"/>
          </w:tcPr>
          <w:p w14:paraId="6BDBAA9E" w14:textId="586B00AE" w:rsidR="00EB63A0" w:rsidRDefault="00FA572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652D5719" w14:textId="5C11671A" w:rsidR="00EB63A0" w:rsidRDefault="00FA5724" w:rsidP="00EB63A0">
            <w:pPr>
              <w:pStyle w:val="Normalright"/>
            </w:pPr>
            <w:r>
              <w:t>Testing Description 4</w:t>
            </w:r>
          </w:p>
        </w:tc>
        <w:tc>
          <w:tcPr>
            <w:tcW w:w="2304" w:type="dxa"/>
          </w:tcPr>
          <w:p w14:paraId="177342E9" w14:textId="375A99CC" w:rsidR="00EB63A0" w:rsidRDefault="00864D81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075161892"/>
                <w:placeholder>
                  <w:docPart w:val="7CA5B44676B54B56A2DC08997914E4A7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573.00</w:t>
            </w:r>
          </w:p>
        </w:tc>
        <w:tc>
          <w:tcPr>
            <w:tcW w:w="2195" w:type="dxa"/>
          </w:tcPr>
          <w:p w14:paraId="3BDA9C8B" w14:textId="512B4AF4" w:rsidR="00EB63A0" w:rsidRDefault="00864D81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53343658"/>
                <w:placeholder>
                  <w:docPart w:val="2EDF4A6A943F4C64B5D82D4BED4D0C9A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573.00</w:t>
            </w:r>
          </w:p>
        </w:tc>
      </w:tr>
    </w:tbl>
    <w:tbl>
      <w:tblPr>
        <w:tblStyle w:val="TotalTable"/>
        <w:tblW w:w="5012" w:type="pct"/>
        <w:tblCellMar>
          <w:left w:w="0" w:type="dxa"/>
          <w:right w:w="115" w:type="dxa"/>
        </w:tblCellMar>
        <w:tblLook w:val="03A0" w:firstRow="1" w:lastRow="0" w:firstColumn="1" w:lastColumn="1" w:noHBand="1" w:noVBand="0"/>
        <w:tblDescription w:val="Enter Quantity, Description, Unit Price, Discount, and Line Total in table columns, and Subtotal, Sales Tax, and Total at the end"/>
      </w:tblPr>
      <w:tblGrid>
        <w:gridCol w:w="8298"/>
        <w:gridCol w:w="2234"/>
      </w:tblGrid>
      <w:tr w:rsidR="00A340F2" w14:paraId="73709BC6" w14:textId="77777777" w:rsidTr="000E7C40">
        <w:trPr>
          <w:trHeight w:hRule="exact"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8" w:type="dxa"/>
            <w:shd w:val="clear" w:color="auto" w:fill="auto"/>
            <w:hideMark/>
          </w:tcPr>
          <w:p w14:paraId="3B2047C3" w14:textId="77777777" w:rsidR="00A340F2" w:rsidRDefault="00864D81" w:rsidP="002F5404">
            <w:pPr>
              <w:rPr>
                <w:sz w:val="24"/>
              </w:rPr>
            </w:pPr>
            <w:sdt>
              <w:sdtPr>
                <w:rPr>
                  <w:sz w:val="24"/>
                </w:rPr>
                <w:alias w:val="Subtotal:"/>
                <w:tag w:val="Subtotal:"/>
                <w:id w:val="-2109183924"/>
                <w:placeholder>
                  <w:docPart w:val="526336CF16C44C6EB9D3FEEE9538C686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rPr>
                    <w:sz w:val="24"/>
                  </w:rPr>
                  <w:t>Subtotal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606DE82B" w14:textId="7D69A45F" w:rsidR="00A340F2" w:rsidRDefault="00560D29" w:rsidP="002F5404">
            <w:pPr>
              <w:jc w:val="right"/>
            </w:pPr>
            <w:r>
              <w:t>4,707.76</w:t>
            </w:r>
          </w:p>
        </w:tc>
      </w:tr>
      <w:tr w:rsidR="00A340F2" w14:paraId="0AEFF349" w14:textId="77777777" w:rsidTr="00EB63A0">
        <w:trPr>
          <w:trHeight w:hRule="exact" w:val="288"/>
        </w:trPr>
        <w:sdt>
          <w:sdtPr>
            <w:rPr>
              <w:sz w:val="24"/>
            </w:rPr>
            <w:alias w:val="Sales Tax:"/>
            <w:tag w:val="Sales Tax:"/>
            <w:id w:val="1543863646"/>
            <w:placeholder>
              <w:docPart w:val="F3FA5EC5D9B44C4588139414EEB9F6BB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98" w:type="dxa"/>
                <w:shd w:val="clear" w:color="auto" w:fill="auto"/>
                <w:hideMark/>
              </w:tcPr>
              <w:p w14:paraId="4214F92F" w14:textId="77777777" w:rsidR="00A340F2" w:rsidRDefault="00CF2287" w:rsidP="002F5404">
                <w:pPr>
                  <w:rPr>
                    <w:sz w:val="24"/>
                  </w:rPr>
                </w:pPr>
                <w:r>
                  <w:rPr>
                    <w:sz w:val="24"/>
                  </w:rPr>
                  <w:t>Sales Tax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39A85C76" w14:textId="03935F16" w:rsidR="00A340F2" w:rsidRDefault="00864D81" w:rsidP="002F5404">
            <w:pPr>
              <w:jc w:val="right"/>
            </w:pPr>
            <w:r>
              <w:t>399.39</w:t>
            </w:r>
          </w:p>
        </w:tc>
      </w:tr>
      <w:tr w:rsidR="00A340F2" w14:paraId="728F7748" w14:textId="77777777" w:rsidTr="00EB63A0">
        <w:trPr>
          <w:trHeight w:hRule="exact" w:val="288"/>
        </w:trPr>
        <w:sdt>
          <w:sdtPr>
            <w:rPr>
              <w:sz w:val="24"/>
            </w:rPr>
            <w:alias w:val="Total:"/>
            <w:tag w:val="Total:"/>
            <w:id w:val="-1550988335"/>
            <w:placeholder>
              <w:docPart w:val="A5E7D7831E934EDE97EDF4E58488A45E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98" w:type="dxa"/>
                <w:shd w:val="clear" w:color="auto" w:fill="auto"/>
                <w:hideMark/>
              </w:tcPr>
              <w:p w14:paraId="3254F7E2" w14:textId="77777777" w:rsidR="00A340F2" w:rsidRDefault="00CF2287" w:rsidP="002F5404">
                <w:pPr>
                  <w:rPr>
                    <w:sz w:val="24"/>
                  </w:rPr>
                </w:pPr>
                <w:r>
                  <w:rPr>
                    <w:sz w:val="24"/>
                  </w:rPr>
                  <w:t>Total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00B67412" w14:textId="68509975" w:rsidR="00A340F2" w:rsidRDefault="00864D81" w:rsidP="002F5404">
            <w:pPr>
              <w:jc w:val="right"/>
            </w:pPr>
            <w:r>
              <w:t>5,096.15</w:t>
            </w:r>
          </w:p>
        </w:tc>
      </w:tr>
    </w:tbl>
    <w:p w14:paraId="04DFED76" w14:textId="77777777" w:rsidR="007201A7" w:rsidRPr="00A340F2" w:rsidRDefault="007201A7" w:rsidP="00A36725"/>
    <w:sectPr w:rsidR="007201A7" w:rsidRPr="00A340F2" w:rsidSect="002B06E9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720" w:right="864" w:bottom="1440" w:left="864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C2128" w14:textId="77777777" w:rsidR="00587298" w:rsidRDefault="00587298">
      <w:pPr>
        <w:spacing w:line="240" w:lineRule="auto"/>
      </w:pPr>
      <w:r>
        <w:separator/>
      </w:r>
    </w:p>
    <w:p w14:paraId="7CD0DF55" w14:textId="77777777" w:rsidR="00587298" w:rsidRDefault="00587298"/>
  </w:endnote>
  <w:endnote w:type="continuationSeparator" w:id="0">
    <w:p w14:paraId="5AC93AFF" w14:textId="77777777" w:rsidR="00587298" w:rsidRDefault="00587298">
      <w:pPr>
        <w:spacing w:line="240" w:lineRule="auto"/>
      </w:pPr>
      <w:r>
        <w:continuationSeparator/>
      </w:r>
    </w:p>
    <w:p w14:paraId="74E9295E" w14:textId="77777777" w:rsidR="00587298" w:rsidRDefault="005872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347F5" w14:textId="77777777" w:rsidR="007201A7" w:rsidRDefault="007201A7">
    <w:pPr>
      <w:pStyle w:val="Footer"/>
    </w:pPr>
  </w:p>
  <w:p w14:paraId="4C4C4823" w14:textId="77777777" w:rsidR="007201A7" w:rsidRDefault="007201A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73C10" w14:textId="77777777" w:rsidR="00A36725" w:rsidRDefault="00A367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FF60C7B" wp14:editId="7D49C6D6">
              <wp:simplePos x="0" y="0"/>
              <wp:positionH relativeFrom="page">
                <wp:posOffset>-82550</wp:posOffset>
              </wp:positionH>
              <wp:positionV relativeFrom="page">
                <wp:posOffset>8576945</wp:posOffset>
              </wp:positionV>
              <wp:extent cx="7973568" cy="2715768"/>
              <wp:effectExtent l="0" t="0" r="8890" b="8890"/>
              <wp:wrapNone/>
              <wp:docPr id="8" name="Freeform: Shape 8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973568" cy="2715768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A1F9F16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F60C7B" id="Freeform: Shape 8" o:spid="_x0000_s1027" alt="Green gradient in rectangle" style="position:absolute;margin-left:-6.5pt;margin-top:675.35pt;width:627.85pt;height:213.85pt;rotation:18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973568,0;7973568,1772074;0,2715768;0,0" o:connectangles="0,0,0,0,0" textboxrect="0,0,7738110,2906395"/>
              <v:textbox>
                <w:txbxContent>
                  <w:p w14:paraId="1A1F9F16" w14:textId="77777777"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04EAA" w14:textId="77777777" w:rsidR="00587298" w:rsidRDefault="00587298">
      <w:pPr>
        <w:spacing w:line="240" w:lineRule="auto"/>
      </w:pPr>
      <w:r>
        <w:separator/>
      </w:r>
    </w:p>
    <w:p w14:paraId="6F0676CB" w14:textId="77777777" w:rsidR="00587298" w:rsidRDefault="00587298"/>
  </w:footnote>
  <w:footnote w:type="continuationSeparator" w:id="0">
    <w:p w14:paraId="64F03922" w14:textId="77777777" w:rsidR="00587298" w:rsidRDefault="00587298">
      <w:pPr>
        <w:spacing w:line="240" w:lineRule="auto"/>
      </w:pPr>
      <w:r>
        <w:continuationSeparator/>
      </w:r>
    </w:p>
    <w:p w14:paraId="6ECCAA1C" w14:textId="77777777" w:rsidR="00587298" w:rsidRDefault="005872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4EE8C" w14:textId="77777777" w:rsidR="007201A7" w:rsidRDefault="007201A7"/>
  <w:p w14:paraId="31901B0C" w14:textId="77777777" w:rsidR="007201A7" w:rsidRDefault="007201A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1946A" w14:textId="77777777" w:rsidR="00A36725" w:rsidRDefault="00A36725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497F063" wp14:editId="53EDAC41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35824" cy="4160520"/>
              <wp:effectExtent l="0" t="0" r="0" b="0"/>
              <wp:wrapNone/>
              <wp:docPr id="5" name="Freeform: Shape 5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35824" cy="4160520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25DFF20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97F063" id="Freeform: Shape 5" o:spid="_x0000_s1026" alt="Green gradient in rectangle" style="position:absolute;margin-left:0;margin-top:0;width:609.1pt;height:327.6pt;z-index:-251657216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735824,0;7735824,2714794;0,4160520;0,0" o:connectangles="0,0,0,0,0" textboxrect="0,0,7738110,2906395"/>
              <v:textbox>
                <w:txbxContent>
                  <w:p w14:paraId="125DFF20" w14:textId="77777777"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7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C012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42DD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FA28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1CBE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7A85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00C3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0A58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4BF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0D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LI0NzcyNTUyNTJT0lEKTi0uzszPAykwqQUA2u4u3CwAAAA="/>
  </w:docVars>
  <w:rsids>
    <w:rsidRoot w:val="00FA5724"/>
    <w:rsid w:val="00064E3E"/>
    <w:rsid w:val="00077551"/>
    <w:rsid w:val="000A6E91"/>
    <w:rsid w:val="000A7E6B"/>
    <w:rsid w:val="000E7C40"/>
    <w:rsid w:val="00162E3F"/>
    <w:rsid w:val="001709AA"/>
    <w:rsid w:val="001817A4"/>
    <w:rsid w:val="001A035C"/>
    <w:rsid w:val="001D1771"/>
    <w:rsid w:val="0020743A"/>
    <w:rsid w:val="002400DD"/>
    <w:rsid w:val="002450DA"/>
    <w:rsid w:val="00263E3B"/>
    <w:rsid w:val="00264280"/>
    <w:rsid w:val="002A107B"/>
    <w:rsid w:val="002B06E9"/>
    <w:rsid w:val="002E7603"/>
    <w:rsid w:val="002F5404"/>
    <w:rsid w:val="00316D06"/>
    <w:rsid w:val="003D23A0"/>
    <w:rsid w:val="004858C9"/>
    <w:rsid w:val="004870D2"/>
    <w:rsid w:val="004A10E9"/>
    <w:rsid w:val="00560D29"/>
    <w:rsid w:val="00587298"/>
    <w:rsid w:val="005E394D"/>
    <w:rsid w:val="006314EA"/>
    <w:rsid w:val="00662DFA"/>
    <w:rsid w:val="006A760F"/>
    <w:rsid w:val="006B1DA4"/>
    <w:rsid w:val="006B4542"/>
    <w:rsid w:val="006F038A"/>
    <w:rsid w:val="007201A7"/>
    <w:rsid w:val="007409C3"/>
    <w:rsid w:val="007B4FC5"/>
    <w:rsid w:val="007E0DF2"/>
    <w:rsid w:val="007E1D3F"/>
    <w:rsid w:val="008405D8"/>
    <w:rsid w:val="00864D81"/>
    <w:rsid w:val="00865DB9"/>
    <w:rsid w:val="0089202B"/>
    <w:rsid w:val="008B5297"/>
    <w:rsid w:val="00934E1C"/>
    <w:rsid w:val="009415D1"/>
    <w:rsid w:val="00947F34"/>
    <w:rsid w:val="009D3F3C"/>
    <w:rsid w:val="00A340F2"/>
    <w:rsid w:val="00A36725"/>
    <w:rsid w:val="00A478BF"/>
    <w:rsid w:val="00B66C63"/>
    <w:rsid w:val="00B727BE"/>
    <w:rsid w:val="00CE3710"/>
    <w:rsid w:val="00CF2287"/>
    <w:rsid w:val="00D33124"/>
    <w:rsid w:val="00D73210"/>
    <w:rsid w:val="00EB63A0"/>
    <w:rsid w:val="00EC16CD"/>
    <w:rsid w:val="00EF2823"/>
    <w:rsid w:val="00F65B05"/>
    <w:rsid w:val="00FA5724"/>
    <w:rsid w:val="00FE0263"/>
    <w:rsid w:val="00FE6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DCB65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en-US" w:eastAsia="ja-JP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E3E"/>
  </w:style>
  <w:style w:type="paragraph" w:styleId="Heading1">
    <w:name w:val="heading 1"/>
    <w:basedOn w:val="Normal"/>
    <w:link w:val="Heading1Char"/>
    <w:autoRedefine/>
    <w:uiPriority w:val="2"/>
    <w:qFormat/>
    <w:rsid w:val="00064E3E"/>
    <w:pPr>
      <w:keepNext/>
      <w:framePr w:hSpace="187" w:wrap="around" w:vAnchor="page" w:hAnchor="page" w:xAlign="center" w:y="1441"/>
      <w:spacing w:line="240" w:lineRule="auto"/>
      <w:suppressOverlap/>
      <w:jc w:val="right"/>
      <w:outlineLvl w:val="0"/>
    </w:pPr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Heading2">
    <w:name w:val="heading 2"/>
    <w:basedOn w:val="Normal"/>
    <w:link w:val="Heading2Char"/>
    <w:uiPriority w:val="2"/>
    <w:unhideWhenUsed/>
    <w:qFormat/>
    <w:rsid w:val="00064E3E"/>
    <w:pPr>
      <w:spacing w:before="60" w:after="20"/>
      <w:jc w:val="right"/>
      <w:outlineLvl w:val="1"/>
    </w:pPr>
    <w:rPr>
      <w:rFonts w:asciiTheme="majorHAnsi" w:hAnsiTheme="majorHAnsi"/>
      <w:spacing w:val="40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064E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7B4F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854D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7B4FC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B4FC5"/>
    <w:rPr>
      <w:b/>
      <w:bCs/>
      <w:caps w:val="0"/>
      <w:smallCaps/>
      <w:color w:val="07864E" w:themeColor="accent1" w:themeShade="80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064E3E"/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Title">
    <w:name w:val="Title"/>
    <w:basedOn w:val="Normal"/>
    <w:link w:val="TitleChar"/>
    <w:uiPriority w:val="1"/>
    <w:qFormat/>
    <w:rsid w:val="00064E3E"/>
    <w:pPr>
      <w:spacing w:before="80"/>
      <w:ind w:left="101"/>
      <w:contextualSpacing/>
    </w:pPr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64E3E"/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paragraph" w:styleId="Header">
    <w:name w:val="header"/>
    <w:basedOn w:val="Normal"/>
    <w:link w:val="HeaderChar"/>
    <w:uiPriority w:val="99"/>
    <w:rsid w:val="00064E3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E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</w:rPr>
  </w:style>
  <w:style w:type="paragraph" w:customStyle="1" w:styleId="Normalright">
    <w:name w:val="Normal right"/>
    <w:basedOn w:val="Normal"/>
    <w:qFormat/>
    <w:rsid w:val="00064E3E"/>
    <w:pPr>
      <w:spacing w:before="60" w:after="20"/>
    </w:pPr>
    <w:rPr>
      <w:rFonts w:eastAsiaTheme="majorEastAsia" w:cs="Arial"/>
      <w:b/>
      <w:color w:val="0D0D0D" w:themeColor="text1" w:themeTint="F2"/>
      <w:spacing w:val="4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7854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Footer">
    <w:name w:val="footer"/>
    <w:basedOn w:val="Normal"/>
    <w:link w:val="FooterChar"/>
    <w:uiPriority w:val="99"/>
    <w:unhideWhenUsed/>
    <w:rsid w:val="00064E3E"/>
    <w:rPr>
      <w:rFonts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E3E"/>
    <w:rPr>
      <w:rFonts w:cs="Times New Roman"/>
      <w:lang w:eastAsia="en-US"/>
    </w:rPr>
  </w:style>
  <w:style w:type="table" w:styleId="TableGridLight">
    <w:name w:val="Grid Table Light"/>
    <w:basedOn w:val="TableNormal"/>
    <w:uiPriority w:val="40"/>
    <w:rPr>
      <w:rFonts w:cs="Times New Roman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2"/>
    <w:rsid w:val="00064E3E"/>
    <w:rPr>
      <w:rFonts w:asciiTheme="majorHAnsi" w:hAnsiTheme="majorHAnsi"/>
      <w:spacing w:val="40"/>
    </w:rPr>
  </w:style>
  <w:style w:type="table" w:customStyle="1" w:styleId="SalesInfo">
    <w:name w:val="Sales Info"/>
    <w:basedOn w:val="TableNormal"/>
    <w:uiPriority w:val="99"/>
    <w:pPr>
      <w:spacing w:before="60" w:after="2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EDFBE" w:themeFill="accent3" w:themeFillTint="66"/>
      </w:tcPr>
    </w:tblStylePr>
  </w:style>
  <w:style w:type="table" w:customStyle="1" w:styleId="Contenttable">
    <w:name w:val="Content table"/>
    <w:basedOn w:val="TableNormal"/>
    <w:uiPriority w:val="99"/>
    <w:rsid w:val="002F5404"/>
    <w:pPr>
      <w:spacing w:before="60" w:after="20"/>
    </w:pPr>
    <w:tblPr>
      <w:tblStyleRow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table" w:customStyle="1" w:styleId="TotalTable">
    <w:name w:val="Total Table"/>
    <w:basedOn w:val="TableNormal"/>
    <w:uiPriority w:val="99"/>
    <w:pPr>
      <w:spacing w:line="240" w:lineRule="auto"/>
    </w:p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CEEFDE" w:themeFill="accent3" w:themeFillTint="33"/>
      </w:tcPr>
    </w:tblStylePr>
  </w:style>
  <w:style w:type="table" w:styleId="PlainTable2">
    <w:name w:val="Plain Table 2"/>
    <w:basedOn w:val="TableNormal"/>
    <w:uiPriority w:val="42"/>
    <w:rsid w:val="0089202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64E3E"/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customStyle="1" w:styleId="Style1">
    <w:name w:val="Style1"/>
    <w:basedOn w:val="Normal"/>
    <w:link w:val="Style1Char"/>
    <w:qFormat/>
    <w:rsid w:val="00064E3E"/>
    <w:pPr>
      <w:framePr w:hSpace="180" w:wrap="around" w:vAnchor="text" w:hAnchor="margin" w:xAlign="center" w:y="5211"/>
      <w:spacing w:before="60" w:after="20"/>
    </w:pPr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064E3E"/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7B4FC5"/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7B4FC5"/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B4FC5"/>
    <w:rPr>
      <w:i/>
      <w:iCs/>
      <w:color w:val="07864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B4FC5"/>
    <w:pPr>
      <w:pBdr>
        <w:top w:val="single" w:sz="4" w:space="10" w:color="07864E" w:themeColor="accent1" w:themeShade="80"/>
        <w:bottom w:val="single" w:sz="4" w:space="10" w:color="07864E" w:themeColor="accent1" w:themeShade="80"/>
      </w:pBdr>
      <w:spacing w:before="360" w:after="360"/>
      <w:ind w:left="864" w:right="864"/>
      <w:jc w:val="center"/>
    </w:pPr>
    <w:rPr>
      <w:i/>
      <w:iCs/>
      <w:color w:val="07864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B4FC5"/>
    <w:rPr>
      <w:i/>
      <w:iCs/>
      <w:color w:val="07864E" w:themeColor="accent1" w:themeShade="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4FC5"/>
    <w:pPr>
      <w:keepLines/>
      <w:framePr w:hSpace="0" w:wrap="auto" w:vAnchor="margin" w:hAnchor="text" w:xAlign="left" w:yAlign="inline"/>
      <w:spacing w:before="240" w:line="312" w:lineRule="auto"/>
      <w:suppressOverlap w:val="0"/>
      <w:jc w:val="left"/>
      <w:outlineLvl w:val="9"/>
    </w:pPr>
    <w:rPr>
      <w:rFonts w:eastAsiaTheme="majorEastAsia" w:cstheme="majorBidi"/>
      <w:bCs w:val="0"/>
      <w:caps w:val="0"/>
      <w:color w:val="07864E" w:themeColor="accent1" w:themeShade="80"/>
      <w:spacing w:val="0"/>
      <w:kern w:val="0"/>
      <w:sz w:val="32"/>
      <w:szCs w:val="32"/>
      <w:lang w:eastAsia="ja-JP"/>
    </w:rPr>
  </w:style>
  <w:style w:type="paragraph" w:styleId="BlockText">
    <w:name w:val="Block Text"/>
    <w:basedOn w:val="Normal"/>
    <w:uiPriority w:val="99"/>
    <w:semiHidden/>
    <w:unhideWhenUsed/>
    <w:rsid w:val="007B4FC5"/>
    <w:pPr>
      <w:pBdr>
        <w:top w:val="single" w:sz="2" w:space="10" w:color="07864E" w:themeColor="accent1" w:themeShade="80"/>
        <w:left w:val="single" w:sz="2" w:space="10" w:color="07864E" w:themeColor="accent1" w:themeShade="80"/>
        <w:bottom w:val="single" w:sz="2" w:space="10" w:color="07864E" w:themeColor="accent1" w:themeShade="80"/>
        <w:right w:val="single" w:sz="2" w:space="10" w:color="07864E" w:themeColor="accent1" w:themeShade="80"/>
      </w:pBdr>
      <w:ind w:left="1152" w:right="1152"/>
    </w:pPr>
    <w:rPr>
      <w:i/>
      <w:iCs/>
      <w:color w:val="07864E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B4FC5"/>
    <w:rPr>
      <w:color w:val="444027" w:themeColor="background2" w:themeShade="4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B4FC5"/>
    <w:rPr>
      <w:color w:val="055971" w:themeColor="accent6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4FC5"/>
    <w:rPr>
      <w:color w:val="595959" w:themeColor="text1" w:themeTint="A6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B4FC5"/>
    <w:pPr>
      <w:numPr>
        <w:ilvl w:val="1"/>
      </w:numPr>
      <w:spacing w:after="160"/>
    </w:pPr>
    <w:rPr>
      <w:b/>
      <w:caps/>
      <w:color w:val="000000" w:themeColor="text1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B4FC5"/>
    <w:rPr>
      <w:b/>
      <w:caps/>
      <w:color w:val="000000" w:themeColor="text1"/>
      <w:spacing w:val="15"/>
      <w:sz w:val="32"/>
      <w:szCs w:val="22"/>
    </w:rPr>
  </w:style>
  <w:style w:type="paragraph" w:styleId="Date">
    <w:name w:val="Date"/>
    <w:basedOn w:val="Normal"/>
    <w:next w:val="Normal"/>
    <w:link w:val="DateChar"/>
    <w:uiPriority w:val="99"/>
    <w:rsid w:val="00064E3E"/>
    <w:rPr>
      <w:rFonts w:asciiTheme="majorHAnsi" w:hAnsiTheme="majorHAnsi"/>
      <w:color w:val="000000" w:themeColor="text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64E3E"/>
    <w:rPr>
      <w:rFonts w:asciiTheme="majorHAnsi" w:hAnsiTheme="majorHAns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3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\AppData\Local\Microsoft\Office\16.0\DTS\en-US%7bA45AF8D8-5F74-4FC2-85B3-A4EC1E0911B3%7d\%7b212D079C-81EB-408B-9155-BDD1819B18C1%7dtf1640240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40E7AEB3344ADFAF4E590015BCF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99E7F-0311-4AC6-A3CD-22F8E5AF11DB}"/>
      </w:docPartPr>
      <w:docPartBody>
        <w:p w:rsidR="008D6454" w:rsidRDefault="00A713AA">
          <w:pPr>
            <w:pStyle w:val="A340E7AEB3344ADFAF4E590015BCF1D3"/>
          </w:pPr>
          <w:r w:rsidRPr="00064E3E">
            <w:t>INVOICe</w:t>
          </w:r>
        </w:p>
      </w:docPartBody>
    </w:docPart>
    <w:docPart>
      <w:docPartPr>
        <w:name w:val="496189F8A03941ACABBC0E6FE44F7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AD82E-C09B-461F-B422-41E78BD5A3BD}"/>
      </w:docPartPr>
      <w:docPartBody>
        <w:p w:rsidR="008D6454" w:rsidRDefault="00A713AA">
          <w:pPr>
            <w:pStyle w:val="496189F8A03941ACABBC0E6FE44F75D1"/>
          </w:pPr>
          <w:r w:rsidRPr="00064E3E">
            <w:rPr>
              <w:rStyle w:val="DateChar"/>
            </w:rPr>
            <w:t>DATE</w:t>
          </w:r>
        </w:p>
      </w:docPartBody>
    </w:docPart>
    <w:docPart>
      <w:docPartPr>
        <w:name w:val="045939963CA24095BE8A943A41637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6D3DE-A5F7-4DEE-9CBF-153B17664F2C}"/>
      </w:docPartPr>
      <w:docPartBody>
        <w:p w:rsidR="008D6454" w:rsidRDefault="00A713AA">
          <w:pPr>
            <w:pStyle w:val="045939963CA24095BE8A943A416373AC"/>
          </w:pPr>
          <w:r w:rsidRPr="00064E3E">
            <w:rPr>
              <w:rFonts w:asciiTheme="majorHAnsi" w:hAnsiTheme="majorHAnsi"/>
              <w:color w:val="000000" w:themeColor="text1"/>
              <w:sz w:val="32"/>
              <w:szCs w:val="32"/>
            </w:rPr>
            <w:t>INVOICE NO</w:t>
          </w:r>
        </w:p>
      </w:docPartBody>
    </w:docPart>
    <w:docPart>
      <w:docPartPr>
        <w:name w:val="26DFC22D31894B6EA772BF07F4FFE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698F2-61DA-4AE5-B46F-F545121A0CBD}"/>
      </w:docPartPr>
      <w:docPartBody>
        <w:p w:rsidR="008D6454" w:rsidRDefault="00A713AA">
          <w:pPr>
            <w:pStyle w:val="26DFC22D31894B6EA772BF07F4FFE5B7"/>
          </w:pPr>
          <w:r w:rsidRPr="00064E3E">
            <w:rPr>
              <w:rFonts w:asciiTheme="majorHAnsi" w:hAnsiTheme="majorHAnsi"/>
              <w:color w:val="000000" w:themeColor="text1"/>
              <w:sz w:val="24"/>
              <w:szCs w:val="24"/>
            </w:rPr>
            <w:t>INVOICE TO</w:t>
          </w:r>
        </w:p>
      </w:docPartBody>
    </w:docPart>
    <w:docPart>
      <w:docPartPr>
        <w:name w:val="0BA7E147BDFE48B181903A147C342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23410-DA70-4E1D-BDEF-D57C4899CAC6}"/>
      </w:docPartPr>
      <w:docPartBody>
        <w:p w:rsidR="008D6454" w:rsidRDefault="00A713AA">
          <w:pPr>
            <w:pStyle w:val="0BA7E147BDFE48B181903A147C342E4F"/>
          </w:pPr>
          <w:r>
            <w:t>SALESPERSON</w:t>
          </w:r>
        </w:p>
      </w:docPartBody>
    </w:docPart>
    <w:docPart>
      <w:docPartPr>
        <w:name w:val="E31F4E446ACF465CA8592252402ED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734A-6444-4A58-8D65-1D8DFA3AFECD}"/>
      </w:docPartPr>
      <w:docPartBody>
        <w:p w:rsidR="008D6454" w:rsidRDefault="00A713AA">
          <w:pPr>
            <w:pStyle w:val="E31F4E446ACF465CA8592252402ED4F9"/>
          </w:pPr>
          <w:r>
            <w:t>Job</w:t>
          </w:r>
        </w:p>
      </w:docPartBody>
    </w:docPart>
    <w:docPart>
      <w:docPartPr>
        <w:name w:val="A8A2B15E903A404689EF7CECB1FE8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7252F-0DB8-4C69-B01F-3828191E4D04}"/>
      </w:docPartPr>
      <w:docPartBody>
        <w:p w:rsidR="008D6454" w:rsidRDefault="00A713AA">
          <w:pPr>
            <w:pStyle w:val="A8A2B15E903A404689EF7CECB1FE8E90"/>
          </w:pPr>
          <w:r>
            <w:t>Payment Terms</w:t>
          </w:r>
        </w:p>
      </w:docPartBody>
    </w:docPart>
    <w:docPart>
      <w:docPartPr>
        <w:name w:val="BE27831408074EBE85AE98AC76864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D6E7A-CC22-43A9-9C1A-BAA38E9B3C36}"/>
      </w:docPartPr>
      <w:docPartBody>
        <w:p w:rsidR="008D6454" w:rsidRDefault="00A713AA">
          <w:pPr>
            <w:pStyle w:val="BE27831408074EBE85AE98AC76864B46"/>
          </w:pPr>
          <w:r>
            <w:t>Due date</w:t>
          </w:r>
        </w:p>
      </w:docPartBody>
    </w:docPart>
    <w:docPart>
      <w:docPartPr>
        <w:name w:val="3451D3B0E25748F89EA42D2F08AB5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0292-20DA-40E7-80F1-733AEC22A886}"/>
      </w:docPartPr>
      <w:docPartBody>
        <w:p w:rsidR="008D6454" w:rsidRDefault="00A713AA">
          <w:pPr>
            <w:pStyle w:val="3451D3B0E25748F89EA42D2F08AB5187"/>
          </w:pPr>
          <w:r w:rsidRPr="00064E3E">
            <w:rPr>
              <w:rFonts w:cstheme="minorHAnsi"/>
            </w:rPr>
            <w:t>Due on Receipt</w:t>
          </w:r>
        </w:p>
      </w:docPartBody>
    </w:docPart>
    <w:docPart>
      <w:docPartPr>
        <w:name w:val="578577219706407FAE39C5BB5A9B7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B7419-9887-4ED9-9389-C8B716063B06}"/>
      </w:docPartPr>
      <w:docPartBody>
        <w:p w:rsidR="008D6454" w:rsidRDefault="00A713AA">
          <w:pPr>
            <w:pStyle w:val="578577219706407FAE39C5BB5A9B7797"/>
          </w:pPr>
          <w:r>
            <w:t>Quantity</w:t>
          </w:r>
        </w:p>
      </w:docPartBody>
    </w:docPart>
    <w:docPart>
      <w:docPartPr>
        <w:name w:val="6D5AB5A3B79A435AAF5D9BAC1F0D5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75BCA-2FEC-4C17-9CA5-D9B33D3B7BBB}"/>
      </w:docPartPr>
      <w:docPartBody>
        <w:p w:rsidR="008D6454" w:rsidRDefault="00A713AA">
          <w:pPr>
            <w:pStyle w:val="6D5AB5A3B79A435AAF5D9BAC1F0D5537"/>
          </w:pPr>
          <w:r>
            <w:t>Description</w:t>
          </w:r>
        </w:p>
      </w:docPartBody>
    </w:docPart>
    <w:docPart>
      <w:docPartPr>
        <w:name w:val="7A46C92319494F1AA74115507265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F3A6-4C0D-41C6-918C-78FE2F2BDEC4}"/>
      </w:docPartPr>
      <w:docPartBody>
        <w:p w:rsidR="008D6454" w:rsidRDefault="00A713AA">
          <w:pPr>
            <w:pStyle w:val="7A46C92319494F1AA741155072657992"/>
          </w:pPr>
          <w:r>
            <w:t>Unit Price</w:t>
          </w:r>
        </w:p>
      </w:docPartBody>
    </w:docPart>
    <w:docPart>
      <w:docPartPr>
        <w:name w:val="6432CDFA9998413D9465B1CFD446D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3DAD7-CC6F-4219-BD81-D2B3AC052202}"/>
      </w:docPartPr>
      <w:docPartBody>
        <w:p w:rsidR="008D6454" w:rsidRDefault="00A713AA">
          <w:pPr>
            <w:pStyle w:val="6432CDFA9998413D9465B1CFD446DA6E"/>
          </w:pPr>
          <w:r>
            <w:t>Line Total</w:t>
          </w:r>
        </w:p>
      </w:docPartBody>
    </w:docPart>
    <w:docPart>
      <w:docPartPr>
        <w:name w:val="3A107E38A85441788BE991BF8A191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67682-6293-49F7-9C80-D2C9D2739C1D}"/>
      </w:docPartPr>
      <w:docPartBody>
        <w:p w:rsidR="008D6454" w:rsidRDefault="00A713AA">
          <w:pPr>
            <w:pStyle w:val="3A107E38A85441788BE991BF8A191C30"/>
          </w:pPr>
          <w:r>
            <w:rPr>
              <w:lang w:eastAsia="ja-JP"/>
            </w:rPr>
            <w:t>$</w:t>
          </w:r>
        </w:p>
      </w:docPartBody>
    </w:docPart>
    <w:docPart>
      <w:docPartPr>
        <w:name w:val="7B60F8AFA24746F18586C7A9DE4FC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CB331-846B-4AE2-80FA-C8933CEA2883}"/>
      </w:docPartPr>
      <w:docPartBody>
        <w:p w:rsidR="008D6454" w:rsidRDefault="00A713AA">
          <w:pPr>
            <w:pStyle w:val="7B60F8AFA24746F18586C7A9DE4FC67D"/>
          </w:pPr>
          <w:r>
            <w:rPr>
              <w:lang w:eastAsia="ja-JP"/>
            </w:rPr>
            <w:t>$</w:t>
          </w:r>
        </w:p>
      </w:docPartBody>
    </w:docPart>
    <w:docPart>
      <w:docPartPr>
        <w:name w:val="65927C397C814CEFAFD2066606D1F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B70AF-308C-4141-BC2A-88DC948C6E9B}"/>
      </w:docPartPr>
      <w:docPartBody>
        <w:p w:rsidR="008D6454" w:rsidRDefault="00A713AA">
          <w:pPr>
            <w:pStyle w:val="65927C397C814CEFAFD2066606D1F7D9"/>
          </w:pPr>
          <w:r>
            <w:rPr>
              <w:lang w:eastAsia="ja-JP"/>
            </w:rPr>
            <w:t>$</w:t>
          </w:r>
        </w:p>
      </w:docPartBody>
    </w:docPart>
    <w:docPart>
      <w:docPartPr>
        <w:name w:val="41C58295FA15492D99E49CF154148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A4EA1-54D2-4A53-B194-7BA9257EFA1F}"/>
      </w:docPartPr>
      <w:docPartBody>
        <w:p w:rsidR="008D6454" w:rsidRDefault="00A713AA">
          <w:pPr>
            <w:pStyle w:val="41C58295FA15492D99E49CF154148C45"/>
          </w:pPr>
          <w:r>
            <w:rPr>
              <w:lang w:eastAsia="ja-JP"/>
            </w:rPr>
            <w:t>$</w:t>
          </w:r>
        </w:p>
      </w:docPartBody>
    </w:docPart>
    <w:docPart>
      <w:docPartPr>
        <w:name w:val="8A5D38F7343E4F59A16C882EC587E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13F92-B744-4D86-A830-20DC3B2C7829}"/>
      </w:docPartPr>
      <w:docPartBody>
        <w:p w:rsidR="008D6454" w:rsidRDefault="00A713AA">
          <w:pPr>
            <w:pStyle w:val="8A5D38F7343E4F59A16C882EC587E7CC"/>
          </w:pPr>
          <w:r>
            <w:rPr>
              <w:lang w:eastAsia="ja-JP"/>
            </w:rPr>
            <w:t>$</w:t>
          </w:r>
        </w:p>
      </w:docPartBody>
    </w:docPart>
    <w:docPart>
      <w:docPartPr>
        <w:name w:val="9994799EAA454676B63AA28CD67D2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2AF1F-6D6A-4C3F-8295-767992E55FB9}"/>
      </w:docPartPr>
      <w:docPartBody>
        <w:p w:rsidR="008D6454" w:rsidRDefault="00A713AA">
          <w:pPr>
            <w:pStyle w:val="9994799EAA454676B63AA28CD67D242C"/>
          </w:pPr>
          <w:r>
            <w:rPr>
              <w:lang w:eastAsia="ja-JP"/>
            </w:rPr>
            <w:t>$</w:t>
          </w:r>
        </w:p>
      </w:docPartBody>
    </w:docPart>
    <w:docPart>
      <w:docPartPr>
        <w:name w:val="7CA5B44676B54B56A2DC08997914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19033-732C-4065-8C92-A4C72989FB4E}"/>
      </w:docPartPr>
      <w:docPartBody>
        <w:p w:rsidR="008D6454" w:rsidRDefault="00A713AA">
          <w:pPr>
            <w:pStyle w:val="7CA5B44676B54B56A2DC08997914E4A7"/>
          </w:pPr>
          <w:r>
            <w:rPr>
              <w:lang w:eastAsia="ja-JP"/>
            </w:rPr>
            <w:t>$</w:t>
          </w:r>
        </w:p>
      </w:docPartBody>
    </w:docPart>
    <w:docPart>
      <w:docPartPr>
        <w:name w:val="2EDF4A6A943F4C64B5D82D4BED4D0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D7188-19D4-4187-9FE0-F0ED389E1888}"/>
      </w:docPartPr>
      <w:docPartBody>
        <w:p w:rsidR="008D6454" w:rsidRDefault="00A713AA">
          <w:pPr>
            <w:pStyle w:val="2EDF4A6A943F4C64B5D82D4BED4D0C9A"/>
          </w:pPr>
          <w:r>
            <w:rPr>
              <w:lang w:eastAsia="ja-JP"/>
            </w:rPr>
            <w:t>$</w:t>
          </w:r>
        </w:p>
      </w:docPartBody>
    </w:docPart>
    <w:docPart>
      <w:docPartPr>
        <w:name w:val="526336CF16C44C6EB9D3FEEE9538C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90644-706F-4A25-97A2-0980E939425B}"/>
      </w:docPartPr>
      <w:docPartBody>
        <w:p w:rsidR="008D6454" w:rsidRDefault="00A713AA">
          <w:pPr>
            <w:pStyle w:val="526336CF16C44C6EB9D3FEEE9538C686"/>
          </w:pPr>
          <w:r>
            <w:rPr>
              <w:sz w:val="24"/>
            </w:rPr>
            <w:t>Subtotal</w:t>
          </w:r>
        </w:p>
      </w:docPartBody>
    </w:docPart>
    <w:docPart>
      <w:docPartPr>
        <w:name w:val="F3FA5EC5D9B44C4588139414EEB9F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C9BA7-407C-47AE-8A25-D563A0A143A1}"/>
      </w:docPartPr>
      <w:docPartBody>
        <w:p w:rsidR="008D6454" w:rsidRDefault="00A713AA">
          <w:pPr>
            <w:pStyle w:val="F3FA5EC5D9B44C4588139414EEB9F6BB"/>
          </w:pPr>
          <w:r>
            <w:rPr>
              <w:sz w:val="24"/>
            </w:rPr>
            <w:t>Sales Tax</w:t>
          </w:r>
        </w:p>
      </w:docPartBody>
    </w:docPart>
    <w:docPart>
      <w:docPartPr>
        <w:name w:val="A5E7D7831E934EDE97EDF4E58488A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8C579-17A9-4E27-93D0-6186DE95F905}"/>
      </w:docPartPr>
      <w:docPartBody>
        <w:p w:rsidR="008D6454" w:rsidRDefault="00A713AA">
          <w:pPr>
            <w:pStyle w:val="A5E7D7831E934EDE97EDF4E58488A45E"/>
          </w:pPr>
          <w:r>
            <w:rPr>
              <w:sz w:val="24"/>
            </w:rP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6454"/>
    <w:rsid w:val="008D6454"/>
    <w:rsid w:val="00A71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40E7AEB3344ADFAF4E590015BCF1D3">
    <w:name w:val="A340E7AEB3344ADFAF4E590015BCF1D3"/>
  </w:style>
  <w:style w:type="paragraph" w:styleId="Date">
    <w:name w:val="Date"/>
    <w:basedOn w:val="Normal"/>
    <w:next w:val="Normal"/>
    <w:link w:val="DateChar"/>
    <w:uiPriority w:val="99"/>
    <w:pPr>
      <w:spacing w:after="0" w:line="312" w:lineRule="auto"/>
    </w:pPr>
    <w:rPr>
      <w:rFonts w:asciiTheme="majorHAnsi" w:hAnsiTheme="majorHAnsi"/>
      <w:color w:val="000000" w:themeColor="text1"/>
      <w:sz w:val="32"/>
      <w:szCs w:val="32"/>
      <w:lang w:eastAsia="ja-JP"/>
    </w:rPr>
  </w:style>
  <w:style w:type="character" w:customStyle="1" w:styleId="DateChar">
    <w:name w:val="Date Char"/>
    <w:basedOn w:val="DefaultParagraphFont"/>
    <w:link w:val="Date"/>
    <w:uiPriority w:val="99"/>
    <w:rPr>
      <w:rFonts w:asciiTheme="majorHAnsi" w:hAnsiTheme="majorHAnsi"/>
      <w:color w:val="000000" w:themeColor="text1"/>
      <w:sz w:val="32"/>
      <w:szCs w:val="32"/>
      <w:lang w:eastAsia="ja-JP"/>
    </w:rPr>
  </w:style>
  <w:style w:type="paragraph" w:customStyle="1" w:styleId="496189F8A03941ACABBC0E6FE44F75D1">
    <w:name w:val="496189F8A03941ACABBC0E6FE44F75D1"/>
  </w:style>
  <w:style w:type="paragraph" w:customStyle="1" w:styleId="045939963CA24095BE8A943A416373AC">
    <w:name w:val="045939963CA24095BE8A943A416373AC"/>
  </w:style>
  <w:style w:type="paragraph" w:customStyle="1" w:styleId="26DFC22D31894B6EA772BF07F4FFE5B7">
    <w:name w:val="26DFC22D31894B6EA772BF07F4FFE5B7"/>
  </w:style>
  <w:style w:type="paragraph" w:customStyle="1" w:styleId="0BA7E147BDFE48B181903A147C342E4F">
    <w:name w:val="0BA7E147BDFE48B181903A147C342E4F"/>
  </w:style>
  <w:style w:type="paragraph" w:customStyle="1" w:styleId="E31F4E446ACF465CA8592252402ED4F9">
    <w:name w:val="E31F4E446ACF465CA8592252402ED4F9"/>
  </w:style>
  <w:style w:type="paragraph" w:customStyle="1" w:styleId="A8A2B15E903A404689EF7CECB1FE8E90">
    <w:name w:val="A8A2B15E903A404689EF7CECB1FE8E90"/>
  </w:style>
  <w:style w:type="paragraph" w:customStyle="1" w:styleId="BE27831408074EBE85AE98AC76864B46">
    <w:name w:val="BE27831408074EBE85AE98AC76864B46"/>
  </w:style>
  <w:style w:type="paragraph" w:customStyle="1" w:styleId="3451D3B0E25748F89EA42D2F08AB5187">
    <w:name w:val="3451D3B0E25748F89EA42D2F08AB5187"/>
  </w:style>
  <w:style w:type="paragraph" w:customStyle="1" w:styleId="578577219706407FAE39C5BB5A9B7797">
    <w:name w:val="578577219706407FAE39C5BB5A9B7797"/>
  </w:style>
  <w:style w:type="paragraph" w:customStyle="1" w:styleId="6D5AB5A3B79A435AAF5D9BAC1F0D5537">
    <w:name w:val="6D5AB5A3B79A435AAF5D9BAC1F0D5537"/>
  </w:style>
  <w:style w:type="paragraph" w:customStyle="1" w:styleId="7A46C92319494F1AA741155072657992">
    <w:name w:val="7A46C92319494F1AA741155072657992"/>
  </w:style>
  <w:style w:type="paragraph" w:customStyle="1" w:styleId="6432CDFA9998413D9465B1CFD446DA6E">
    <w:name w:val="6432CDFA9998413D9465B1CFD446DA6E"/>
  </w:style>
  <w:style w:type="paragraph" w:customStyle="1" w:styleId="3A107E38A85441788BE991BF8A191C30">
    <w:name w:val="3A107E38A85441788BE991BF8A191C30"/>
  </w:style>
  <w:style w:type="paragraph" w:customStyle="1" w:styleId="7B60F8AFA24746F18586C7A9DE4FC67D">
    <w:name w:val="7B60F8AFA24746F18586C7A9DE4FC67D"/>
  </w:style>
  <w:style w:type="paragraph" w:customStyle="1" w:styleId="65927C397C814CEFAFD2066606D1F7D9">
    <w:name w:val="65927C397C814CEFAFD2066606D1F7D9"/>
  </w:style>
  <w:style w:type="paragraph" w:customStyle="1" w:styleId="41C58295FA15492D99E49CF154148C45">
    <w:name w:val="41C58295FA15492D99E49CF154148C45"/>
  </w:style>
  <w:style w:type="paragraph" w:customStyle="1" w:styleId="8A5D38F7343E4F59A16C882EC587E7CC">
    <w:name w:val="8A5D38F7343E4F59A16C882EC587E7CC"/>
  </w:style>
  <w:style w:type="paragraph" w:customStyle="1" w:styleId="9994799EAA454676B63AA28CD67D242C">
    <w:name w:val="9994799EAA454676B63AA28CD67D242C"/>
  </w:style>
  <w:style w:type="paragraph" w:customStyle="1" w:styleId="7CA5B44676B54B56A2DC08997914E4A7">
    <w:name w:val="7CA5B44676B54B56A2DC08997914E4A7"/>
  </w:style>
  <w:style w:type="paragraph" w:customStyle="1" w:styleId="2EDF4A6A943F4C64B5D82D4BED4D0C9A">
    <w:name w:val="2EDF4A6A943F4C64B5D82D4BED4D0C9A"/>
  </w:style>
  <w:style w:type="paragraph" w:customStyle="1" w:styleId="526336CF16C44C6EB9D3FEEE9538C686">
    <w:name w:val="526336CF16C44C6EB9D3FEEE9538C686"/>
  </w:style>
  <w:style w:type="paragraph" w:customStyle="1" w:styleId="F3FA5EC5D9B44C4588139414EEB9F6BB">
    <w:name w:val="F3FA5EC5D9B44C4588139414EEB9F6BB"/>
  </w:style>
  <w:style w:type="paragraph" w:customStyle="1" w:styleId="A5E7D7831E934EDE97EDF4E58488A45E">
    <w:name w:val="A5E7D7831E934EDE97EDF4E58488A4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reen Gradient">
  <a:themeElements>
    <a:clrScheme name="Custom 25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29F39A"/>
      </a:accent1>
      <a:accent2>
        <a:srgbClr val="63A537"/>
      </a:accent2>
      <a:accent3>
        <a:srgbClr val="2F8E5F"/>
      </a:accent3>
      <a:accent4>
        <a:srgbClr val="44C1A3"/>
      </a:accent4>
      <a:accent5>
        <a:srgbClr val="4EB3CF"/>
      </a:accent5>
      <a:accent6>
        <a:srgbClr val="0BB4E3"/>
      </a:accent6>
      <a:hlink>
        <a:srgbClr val="EE7B08"/>
      </a:hlink>
      <a:folHlink>
        <a:srgbClr val="977B2D"/>
      </a:folHlink>
    </a:clrScheme>
    <a:fontScheme name="Custom 46">
      <a:majorFont>
        <a:latin typeface="Franklin Gothic Demi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79A267-30D1-403F-9D4D-8BF4D4A1E2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60A5CD-D572-4691-8023-6CB900CDB1C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33533A9-1996-4148-A30B-8772A754A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12D079C-81EB-408B-9155-BDD1819B18C1}tf16402400_win32.dotx</Template>
  <TotalTime>0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3T08:30:00Z</dcterms:created>
  <dcterms:modified xsi:type="dcterms:W3CDTF">2021-09-03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